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5687C058" w:rsidR="00757642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</w:rPr>
      </w:pPr>
      <w:r w:rsidRPr="00AC66E5">
        <w:rPr>
          <w:rFonts w:ascii="Trebuchet MS" w:eastAsia="Calibri" w:hAnsi="Trebuchet MS" w:cs="Calibri"/>
          <w:b/>
        </w:rPr>
        <w:t xml:space="preserve">Lakshmanachari </w:t>
      </w:r>
      <w:r w:rsidR="006D6BBE" w:rsidRPr="00AC66E5">
        <w:rPr>
          <w:rFonts w:ascii="Trebuchet MS" w:eastAsia="Calibri" w:hAnsi="Trebuchet MS" w:cs="Calibri"/>
          <w:b/>
        </w:rPr>
        <w:t>Panuganti</w:t>
      </w:r>
    </w:p>
    <w:p w14:paraId="2E9E21D8" w14:textId="2B246368" w:rsidR="00757642" w:rsidRPr="00AC66E5" w:rsidRDefault="00757642" w:rsidP="005D4C6A">
      <w:pPr>
        <w:spacing w:after="0" w:line="276" w:lineRule="auto"/>
        <w:rPr>
          <w:rFonts w:ascii="Trebuchet MS" w:eastAsia="Calibri" w:hAnsi="Trebuchet MS" w:cs="Calibri"/>
          <w:b/>
          <w:bCs/>
        </w:rPr>
      </w:pPr>
      <w:r w:rsidRPr="00AC66E5">
        <w:rPr>
          <w:rFonts w:ascii="Trebuchet MS" w:eastAsia="Calibri" w:hAnsi="Trebuchet MS" w:cs="Calibri"/>
          <w:b/>
          <w:bCs/>
        </w:rPr>
        <w:t>Infrastructure Automation Engineer</w:t>
      </w:r>
    </w:p>
    <w:p w14:paraId="45651F15" w14:textId="66858E5C" w:rsidR="006D6BBE" w:rsidRPr="00AC66E5" w:rsidRDefault="006D6BBE" w:rsidP="005D4C6A">
      <w:pPr>
        <w:spacing w:after="0" w:line="276" w:lineRule="auto"/>
        <w:rPr>
          <w:rStyle w:val="Hyperlink"/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+91 </w:t>
      </w:r>
      <w:r w:rsidR="00002059">
        <w:rPr>
          <w:rFonts w:ascii="Trebuchet MS" w:eastAsia="Calibri" w:hAnsi="Trebuchet MS" w:cs="Calibri"/>
          <w:sz w:val="20"/>
          <w:szCs w:val="20"/>
        </w:rPr>
        <w:t>9848433740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| </w:t>
      </w:r>
      <w:hyperlink r:id="rId7" w:history="1">
        <w:r w:rsidRPr="00AC66E5">
          <w:rPr>
            <w:rStyle w:val="Hyperlink"/>
            <w:rFonts w:ascii="Trebuchet MS" w:eastAsia="Calibri" w:hAnsi="Trebuchet MS" w:cs="Calibri"/>
            <w:sz w:val="20"/>
            <w:szCs w:val="20"/>
          </w:rPr>
          <w:t>ntds.dit@outlook.com</w:t>
        </w:r>
      </w:hyperlink>
    </w:p>
    <w:p w14:paraId="02F07C9C" w14:textId="77777777" w:rsidR="00976D9F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8617D92" w14:textId="150EE845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object w:dxaOrig="13140" w:dyaOrig="60" w14:anchorId="2448AF76">
          <v:rect id="rectole0000000000" o:spid="_x0000_i1025" style="width:657pt;height:3pt" o:ole="" o:preferrelative="t" stroked="f">
            <v:imagedata r:id="rId8" o:title=""/>
          </v:rect>
          <o:OLEObject Type="Embed" ProgID="StaticMetafile" ShapeID="rectole0000000000" DrawAspect="Content" ObjectID="_1696273231" r:id="rId9"/>
        </w:object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</w:p>
    <w:p w14:paraId="43EAC789" w14:textId="08A11240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Career Objective:</w:t>
      </w:r>
      <w:r w:rsidRPr="00AC66E5">
        <w:rPr>
          <w:rFonts w:ascii="Trebuchet MS" w:eastAsia="Calibri" w:hAnsi="Trebuchet MS" w:cs="Calibri"/>
          <w:b/>
          <w:sz w:val="20"/>
          <w:szCs w:val="20"/>
        </w:rPr>
        <w:t xml:space="preserve"> </w:t>
      </w:r>
    </w:p>
    <w:p w14:paraId="350C964C" w14:textId="77777777" w:rsidR="0003270A" w:rsidRPr="00AC66E5" w:rsidRDefault="0003270A" w:rsidP="005D4C6A">
      <w:pPr>
        <w:pStyle w:val="NormalWeb"/>
        <w:spacing w:before="0" w:beforeAutospacing="0" w:after="0" w:afterAutospacing="0" w:line="276" w:lineRule="auto"/>
        <w:rPr>
          <w:rFonts w:ascii="Trebuchet MS" w:hAnsi="Trebuchet MS" w:cs="Calibri"/>
          <w:color w:val="000000"/>
          <w:sz w:val="20"/>
          <w:szCs w:val="20"/>
        </w:rPr>
      </w:pPr>
      <w:r w:rsidRPr="00AC66E5">
        <w:rPr>
          <w:rFonts w:ascii="Trebuchet MS" w:hAnsi="Trebuchet MS" w:cs="Calibri"/>
          <w:color w:val="000000"/>
          <w:sz w:val="20"/>
          <w:szCs w:val="20"/>
        </w:rPr>
        <w:t>To be a part of an organization, where I can utilize my skills &amp; knowledge and learn new technical things for organization growth and for my career growth.</w:t>
      </w:r>
    </w:p>
    <w:p w14:paraId="0E05B14B" w14:textId="77777777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7954446F" w14:textId="54624FF2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Professional Summary</w:t>
      </w:r>
    </w:p>
    <w:p w14:paraId="30D2430C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0A1F52B2" w14:textId="1EB4A992" w:rsidR="00AC65DE" w:rsidRPr="00AC65DE" w:rsidRDefault="0003270A" w:rsidP="00AC65DE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An </w:t>
      </w:r>
      <w:r w:rsidR="006D13B1" w:rsidRPr="00AC66E5">
        <w:rPr>
          <w:rFonts w:ascii="Trebuchet MS" w:eastAsia="Calibri" w:hAnsi="Trebuchet MS" w:cs="Calibri"/>
          <w:bCs/>
          <w:sz w:val="20"/>
          <w:szCs w:val="20"/>
        </w:rPr>
        <w:t>e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thusiastic PowerShell </w:t>
      </w:r>
      <w:r w:rsidR="0056599C" w:rsidRPr="00AC66E5">
        <w:rPr>
          <w:rFonts w:ascii="Trebuchet MS" w:eastAsia="Calibri" w:hAnsi="Trebuchet MS" w:cs="Calibri"/>
          <w:bCs/>
          <w:sz w:val="20"/>
          <w:szCs w:val="20"/>
        </w:rPr>
        <w:t>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eveloper experienced in Infrastructure automation</w:t>
      </w:r>
      <w:r w:rsidR="00E0200F" w:rsidRPr="00AC66E5">
        <w:rPr>
          <w:rFonts w:ascii="Trebuchet MS" w:eastAsia="Calibri" w:hAnsi="Trebuchet MS" w:cs="Calibri"/>
          <w:bCs/>
          <w:sz w:val="20"/>
          <w:szCs w:val="20"/>
        </w:rPr>
        <w:t xml:space="preserve">. </w:t>
      </w:r>
    </w:p>
    <w:p w14:paraId="16B377C9" w14:textId="07BE3C6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Having strong experience in PowerShell, I contributed end to end automation for various products as an individual and as team member.</w:t>
      </w:r>
    </w:p>
    <w:p w14:paraId="6E6CE084" w14:textId="0057761C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ood experience in automating Active Directory, Azure, SCDPM, Veeam, VMware and integrating with ServiceNow.</w:t>
      </w:r>
    </w:p>
    <w:p w14:paraId="61EE102D" w14:textId="5808B8A4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Working in an environment that has embraced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with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DevOps approach.</w:t>
      </w:r>
    </w:p>
    <w:p w14:paraId="04EF81AB" w14:textId="3977DEAC" w:rsidR="0003270A" w:rsidRPr="00AC66E5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zure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boar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, Sprints, User stories.</w:t>
      </w:r>
    </w:p>
    <w:p w14:paraId="170D6D64" w14:textId="48AFCA39" w:rsidR="0003270A" w:rsidRPr="00AC66E5" w:rsidRDefault="0003270A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it, Repositories, Branches, merge, push, pull, commit etc.</w:t>
      </w:r>
    </w:p>
    <w:p w14:paraId="66549736" w14:textId="5E816A7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Developed PowerShell modules for the various products based on the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 xml:space="preserve">API documentation provided by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vendor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07A6B9A8" w14:textId="4E91F208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nd maintained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Significantly reduced the </w:t>
      </w:r>
      <w:r w:rsidR="00AC6E63" w:rsidRPr="00AC66E5">
        <w:rPr>
          <w:rFonts w:ascii="Trebuchet MS" w:eastAsia="Calibri" w:hAnsi="Trebuchet MS" w:cs="Calibri"/>
          <w:bCs/>
          <w:sz w:val="20"/>
          <w:szCs w:val="20"/>
        </w:rPr>
        <w:t>number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of calls during the weekends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and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on-business hours by providing self-service backup and restore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for the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QL database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s and virtual machines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to the customers. </w:t>
      </w:r>
    </w:p>
    <w:p w14:paraId="5555705F" w14:textId="3EB2185F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utomation to provide an accurate service access report and audit report to each application team.</w:t>
      </w:r>
    </w:p>
    <w:p w14:paraId="1DE8D1A3" w14:textId="702E7EAD" w:rsidR="0003270A" w:rsidRPr="00AC66E5" w:rsidRDefault="000604B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mplemented scalable automation using Windows PowerShell for creating the OU structure for Applications and delegating the access to the App owners on their AD objects.</w:t>
      </w:r>
    </w:p>
    <w:p w14:paraId="07BF1077" w14:textId="42BEB406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scripts with Windows PowerShell to automate the following things</w:t>
      </w:r>
      <w:r w:rsidR="00AF5385"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-</w:t>
      </w:r>
    </w:p>
    <w:p w14:paraId="47E76C30" w14:textId="70C8ECB0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VM builds in V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ware vSphere and Azure.</w:t>
      </w:r>
    </w:p>
    <w:p w14:paraId="0D5F4969" w14:textId="0D964A78" w:rsidR="0003270A" w:rsidRPr="00AC66E5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ccount’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erver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App OU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upport team provision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1B8FF453" w14:textId="042CDFE9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backup data in SCDPM, Veeam, Azure backups.</w:t>
      </w:r>
    </w:p>
    <w:p w14:paraId="7C9CC9F3" w14:textId="2418AC0B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replication health data in Double Take (Carbonite) and Azure Site Recovery.</w:t>
      </w:r>
    </w:p>
    <w:p w14:paraId="25FC5927" w14:textId="207C5F73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Providing the auto resolutions for various alerts in SCDPM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5CF4F9F8" w14:textId="5E6692B2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igration to DPM 2012 to DPM 2016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</w:p>
    <w:p w14:paraId="3D267FE7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Cs/>
          <w:sz w:val="20"/>
          <w:szCs w:val="20"/>
        </w:rPr>
      </w:pPr>
    </w:p>
    <w:p w14:paraId="4EEEAC61" w14:textId="36F86A31" w:rsidR="00B13060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Good experience in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using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 and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’s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API.</w:t>
      </w:r>
    </w:p>
    <w:p w14:paraId="0420B3FB" w14:textId="37757649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oordinate with Application teams to gathers the requirements to develop the automation for them.</w:t>
      </w:r>
    </w:p>
    <w:p w14:paraId="30479D0C" w14:textId="30BC11DC" w:rsidR="009E3172" w:rsidRPr="003A64CD" w:rsidRDefault="009E3172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Good knowledge in using Postman for API</w:t>
      </w:r>
      <w:r w:rsidR="005E62DB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2910EF06" w14:textId="77777777" w:rsidR="007172E1" w:rsidRPr="00AC66E5" w:rsidRDefault="007172E1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82ED3DE" w14:textId="77777777" w:rsidR="00515F38" w:rsidRPr="00AC66E5" w:rsidRDefault="00515F38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A1E7321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/>
          <w:sz w:val="20"/>
          <w:szCs w:val="20"/>
        </w:rPr>
      </w:pPr>
    </w:p>
    <w:p w14:paraId="3557DDA8" w14:textId="77777777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Competency</w:t>
      </w:r>
    </w:p>
    <w:p w14:paraId="3C369BA8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5FE4324" w14:textId="56782552" w:rsidR="00B13060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ctive Directory Domain Service, DHCP, WDS, WSUS.</w:t>
      </w:r>
    </w:p>
    <w:p w14:paraId="5A3C8BA3" w14:textId="702FF53F" w:rsidR="006D13B1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Automation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AE06712" w14:textId="1C4A647F" w:rsidR="007436E5" w:rsidRPr="00AC66E5" w:rsidRDefault="007436E5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erviceNow AP</w:t>
      </w:r>
      <w:r w:rsidR="005D4C6A" w:rsidRPr="00AC66E5">
        <w:rPr>
          <w:rFonts w:ascii="Trebuchet MS" w:eastAsia="Calibri" w:hAnsi="Trebuchet MS" w:cs="Calibri"/>
          <w:sz w:val="20"/>
          <w:szCs w:val="20"/>
        </w:rPr>
        <w:t>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981CE43" w14:textId="5F629262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AM -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Thycotic Secret Server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4995E1EB" w14:textId="7B46D058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Database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>–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hands on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experience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Microsoft SQL server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 intermediate level.</w:t>
      </w:r>
    </w:p>
    <w:p w14:paraId="1608D448" w14:textId="72BF0560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Automation tools 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- 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advanced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Power</w:t>
      </w:r>
      <w:r w:rsidRPr="00AC66E5">
        <w:rPr>
          <w:rFonts w:ascii="Trebuchet MS" w:eastAsia="Calibri" w:hAnsi="Trebuchet MS" w:cs="Calibri"/>
          <w:sz w:val="20"/>
          <w:szCs w:val="20"/>
        </w:rPr>
        <w:t>S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hell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basic in shell scripting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6F8DD46A" w14:textId="20DB277A" w:rsidR="00B13060" w:rsidRPr="00AC66E5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Dev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>O</w:t>
      </w:r>
      <w:r w:rsidRPr="00AC66E5">
        <w:rPr>
          <w:rFonts w:ascii="Trebuchet MS" w:eastAsia="Calibri" w:hAnsi="Trebuchet MS" w:cs="Calibri"/>
          <w:sz w:val="20"/>
          <w:szCs w:val="20"/>
        </w:rPr>
        <w:t>p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-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Azure boards, sprints, repositories, branching, merging</w:t>
      </w:r>
      <w:r w:rsidR="00B54200" w:rsidRPr="00AC66E5">
        <w:rPr>
          <w:rFonts w:ascii="Trebuchet MS" w:eastAsia="Calibri" w:hAnsi="Trebuchet MS" w:cs="Calibri"/>
          <w:sz w:val="20"/>
          <w:szCs w:val="20"/>
        </w:rPr>
        <w:t>, pull requests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 xml:space="preserve"> etc.</w:t>
      </w:r>
    </w:p>
    <w:p w14:paraId="6B1A7E27" w14:textId="77777777" w:rsidR="003A64CD" w:rsidRDefault="00976D9F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Ticketing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tool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- ServiceNow and </w:t>
      </w:r>
      <w:proofErr w:type="spellStart"/>
      <w:r w:rsidR="00640305" w:rsidRPr="00AC66E5">
        <w:rPr>
          <w:rFonts w:ascii="Trebuchet MS" w:eastAsia="Calibri" w:hAnsi="Trebuchet MS" w:cs="Calibri"/>
          <w:sz w:val="20"/>
          <w:szCs w:val="20"/>
        </w:rPr>
        <w:t>WebTrac</w:t>
      </w:r>
      <w:proofErr w:type="spellEnd"/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56E2787" w14:textId="03FF1021" w:rsidR="003A64CD" w:rsidRPr="003A64CD" w:rsidRDefault="003A64CD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3A64CD">
        <w:rPr>
          <w:rFonts w:ascii="Trebuchet MS" w:eastAsia="Calibri" w:hAnsi="Trebuchet MS" w:cs="Calibri"/>
          <w:bCs/>
          <w:sz w:val="20"/>
          <w:szCs w:val="20"/>
        </w:rPr>
        <w:t>Basic knowledge on Python language.</w:t>
      </w:r>
    </w:p>
    <w:p w14:paraId="70EB901C" w14:textId="77777777" w:rsidR="005824EB" w:rsidRPr="00AC66E5" w:rsidRDefault="005824EB" w:rsidP="003A64CD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062625DB" w14:textId="0086F238" w:rsidR="00AA64DD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Experience in using Thycotic secret server in automation.</w:t>
      </w:r>
    </w:p>
    <w:p w14:paraId="29204685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/ deleting secrets via PowerShell.</w:t>
      </w:r>
    </w:p>
    <w:p w14:paraId="563E22E6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Modifying the existed secrets via PowerShell.</w:t>
      </w:r>
    </w:p>
    <w:p w14:paraId="28CDAF71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trieving the secret values via PowerShell for using in various automations.</w:t>
      </w:r>
    </w:p>
    <w:p w14:paraId="5406EF89" w14:textId="77777777" w:rsidR="00AA64DD" w:rsidRPr="00AC66E5" w:rsidRDefault="00AA64DD" w:rsidP="005D4C6A">
      <w:pPr>
        <w:spacing w:after="0" w:line="276" w:lineRule="auto"/>
        <w:ind w:left="540"/>
        <w:jc w:val="both"/>
        <w:rPr>
          <w:rFonts w:ascii="Trebuchet MS" w:eastAsia="Calibri" w:hAnsi="Trebuchet MS" w:cs="Calibri"/>
          <w:sz w:val="20"/>
          <w:szCs w:val="20"/>
        </w:rPr>
      </w:pPr>
    </w:p>
    <w:p w14:paraId="118C6067" w14:textId="215FC292" w:rsidR="001A11B4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 xml:space="preserve">in using the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ServiceNow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>AP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515B0BBC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incidents and requests via PowerShell.</w:t>
      </w:r>
    </w:p>
    <w:p w14:paraId="2CDE0D9B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Updating comments to the incidents and requests.</w:t>
      </w:r>
    </w:p>
    <w:p w14:paraId="5DBCB2C5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Handling multiple SCTASKs for a request.</w:t>
      </w:r>
    </w:p>
    <w:p w14:paraId="2B232A00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ading the ServiceNow catalog item variable for using in various automations.</w:t>
      </w:r>
    </w:p>
    <w:p w14:paraId="08CD0D64" w14:textId="77777777" w:rsidR="001A11B4" w:rsidRPr="00AC66E5" w:rsidRDefault="001A11B4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810EBBC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C305314" w14:textId="77777777" w:rsidR="00B13060" w:rsidRPr="00AC66E5" w:rsidRDefault="00976D9F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Education</w:t>
      </w:r>
    </w:p>
    <w:p w14:paraId="54F0008E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1B918365" w14:textId="23E43D43" w:rsidR="006D13B1" w:rsidRPr="00AC66E5" w:rsidRDefault="006D13B1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Sc (Computer Science) from BBCIT affiliated to Osmania University</w:t>
      </w:r>
      <w:r w:rsidR="00374040" w:rsidRPr="00AC66E5">
        <w:rPr>
          <w:rFonts w:ascii="Trebuchet MS" w:eastAsia="Calibri" w:hAnsi="Trebuchet MS" w:cs="Calibri"/>
          <w:bCs/>
          <w:sz w:val="20"/>
          <w:szCs w:val="20"/>
        </w:rPr>
        <w:t>, Hyderabad.</w:t>
      </w:r>
    </w:p>
    <w:p w14:paraId="060EEA7E" w14:textId="5E2330AA" w:rsidR="00F64315" w:rsidRPr="00AC66E5" w:rsidRDefault="00F64315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BSc (Computer Science) from GDC affiliated to Osmania University, Siddipet.</w:t>
      </w:r>
    </w:p>
    <w:p w14:paraId="070EC2DA" w14:textId="77777777" w:rsidR="00255F3C" w:rsidRPr="00AC66E5" w:rsidRDefault="00255F3C" w:rsidP="005D4C6A">
      <w:pPr>
        <w:spacing w:after="0" w:line="276" w:lineRule="auto"/>
        <w:ind w:left="720"/>
        <w:jc w:val="both"/>
        <w:rPr>
          <w:rFonts w:ascii="Trebuchet MS" w:eastAsia="Calibri" w:hAnsi="Trebuchet MS" w:cs="Calibri"/>
          <w:bCs/>
          <w:sz w:val="20"/>
          <w:szCs w:val="20"/>
        </w:rPr>
      </w:pPr>
    </w:p>
    <w:p w14:paraId="6CFD3557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64F2F7AC" w14:textId="69B1165B" w:rsidR="00B416D6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Achievement:</w:t>
      </w:r>
    </w:p>
    <w:p w14:paraId="49B38CE1" w14:textId="704859D1" w:rsidR="00255F3C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2AA8E8E" w14:textId="04585A65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aved around 250 hours of manual effort per month for all the projects.</w:t>
      </w:r>
    </w:p>
    <w:p w14:paraId="4A7B44A1" w14:textId="6B5CCB59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owerShell </w:t>
      </w:r>
      <w:r w:rsidR="000A7D5F">
        <w:rPr>
          <w:rFonts w:ascii="Trebuchet MS" w:eastAsia="Calibri" w:hAnsi="Trebuchet MS" w:cs="Calibri"/>
          <w:sz w:val="20"/>
          <w:szCs w:val="20"/>
        </w:rPr>
        <w:t>SME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in </w:t>
      </w:r>
      <w:r w:rsidRPr="00AC66E5">
        <w:rPr>
          <w:rFonts w:ascii="Trebuchet MS" w:eastAsia="Calibri" w:hAnsi="Trebuchet MS" w:cs="Calibri"/>
          <w:sz w:val="20"/>
          <w:szCs w:val="20"/>
        </w:rPr>
        <w:t>LPD program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 (</w:t>
      </w:r>
      <w:r w:rsidR="000A7D5F" w:rsidRPr="000A7D5F">
        <w:rPr>
          <w:rFonts w:ascii="Trebuchet MS" w:eastAsia="Calibri" w:hAnsi="Trebuchet MS" w:cs="Calibri"/>
          <w:b/>
          <w:bCs/>
        </w:rPr>
        <w:t>L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earn </w:t>
      </w:r>
      <w:r w:rsidR="000A7D5F" w:rsidRPr="000A7D5F">
        <w:rPr>
          <w:rFonts w:ascii="Trebuchet MS" w:eastAsia="Calibri" w:hAnsi="Trebuchet MS" w:cs="Calibri"/>
          <w:b/>
          <w:bCs/>
        </w:rPr>
        <w:t>P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ractice and </w:t>
      </w:r>
      <w:r w:rsidR="000A7D5F" w:rsidRPr="000A7D5F">
        <w:rPr>
          <w:rFonts w:ascii="Trebuchet MS" w:eastAsia="Calibri" w:hAnsi="Trebuchet MS" w:cs="Calibri"/>
          <w:b/>
          <w:bCs/>
        </w:rPr>
        <w:t>D</w:t>
      </w:r>
      <w:r w:rsidR="000A7D5F">
        <w:rPr>
          <w:rFonts w:ascii="Trebuchet MS" w:eastAsia="Calibri" w:hAnsi="Trebuchet MS" w:cs="Calibri"/>
          <w:sz w:val="20"/>
          <w:szCs w:val="20"/>
        </w:rPr>
        <w:t>eliver)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15F1E3A3" w14:textId="0D6F65BC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Received </w:t>
      </w:r>
      <w:r w:rsidR="00F1278F" w:rsidRPr="00AC66E5">
        <w:rPr>
          <w:rFonts w:ascii="Trebuchet MS" w:eastAsia="Calibri" w:hAnsi="Trebuchet MS" w:cs="Calibri"/>
          <w:sz w:val="20"/>
          <w:szCs w:val="20"/>
        </w:rPr>
        <w:t>few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pplause awards and many spot awards.</w:t>
      </w:r>
    </w:p>
    <w:p w14:paraId="04AAF7FA" w14:textId="77777777" w:rsidR="005D4C6A" w:rsidRPr="00AC66E5" w:rsidRDefault="005D4C6A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</w:p>
    <w:p w14:paraId="68F5FCD1" w14:textId="22C8993A" w:rsidR="00B13060" w:rsidRPr="00AC66E5" w:rsidRDefault="00F64315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Work Experience</w:t>
      </w:r>
    </w:p>
    <w:p w14:paraId="58F98A19" w14:textId="77777777" w:rsidR="00F64315" w:rsidRPr="00AC66E5" w:rsidRDefault="00F64315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</w:p>
    <w:tbl>
      <w:tblPr>
        <w:tblW w:w="9535" w:type="dxa"/>
        <w:tblInd w:w="113" w:type="dxa"/>
        <w:tblLook w:val="04A0" w:firstRow="1" w:lastRow="0" w:firstColumn="1" w:lastColumn="0" w:noHBand="0" w:noVBand="1"/>
      </w:tblPr>
      <w:tblGrid>
        <w:gridCol w:w="4960"/>
        <w:gridCol w:w="1875"/>
        <w:gridCol w:w="2700"/>
      </w:tblGrid>
      <w:tr w:rsidR="003D5088" w:rsidRPr="003D5088" w14:paraId="6E37D599" w14:textId="77777777" w:rsidTr="003D5088">
        <w:trPr>
          <w:trHeight w:val="290"/>
        </w:trPr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8088BE6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EBD43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391DC5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</w:tr>
      <w:tr w:rsidR="003D5088" w:rsidRPr="003D5088" w14:paraId="0A1103D3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FE9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loitte US Indi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C0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r Analy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2AE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July 2017 – Present </w:t>
            </w:r>
          </w:p>
        </w:tc>
      </w:tr>
      <w:tr w:rsidR="003D5088" w:rsidRPr="003D5088" w14:paraId="367A3902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7DB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Cheric Information Network Technologies Pvt. Ltd 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651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IT Administrato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4B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ugust 2012 - July 2017</w:t>
            </w:r>
          </w:p>
        </w:tc>
      </w:tr>
    </w:tbl>
    <w:p w14:paraId="55A4D40E" w14:textId="77777777" w:rsidR="005D4C6A" w:rsidRPr="00AC66E5" w:rsidRDefault="005D4C6A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3339195D" w14:textId="748A89ED" w:rsidR="00EC48A8" w:rsidRPr="00AC66E5" w:rsidRDefault="00EC48A8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3CF986B4" w14:textId="5A94E002" w:rsidR="00AC66E5" w:rsidRPr="003658B9" w:rsidRDefault="005D4C6A" w:rsidP="003658B9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br w:type="page"/>
      </w:r>
      <w:r w:rsidR="00AC66E5" w:rsidRPr="003658B9">
        <w:rPr>
          <w:rFonts w:ascii="Trebuchet MS" w:eastAsia="Calibri" w:hAnsi="Trebuchet MS" w:cs="Calibri"/>
          <w:bCs/>
          <w:sz w:val="20"/>
          <w:szCs w:val="20"/>
          <w:highlight w:val="lightGray"/>
        </w:rPr>
        <w:lastRenderedPageBreak/>
        <w:t>Deloitte US India</w:t>
      </w:r>
    </w:p>
    <w:p w14:paraId="486943BA" w14:textId="74DE05C7" w:rsidR="00AC66E5" w:rsidRPr="00C63F28" w:rsidRDefault="00AC66E5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Sr</w:t>
      </w:r>
      <w:r w:rsidR="00741D7F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alyst – Global Hosting Services</w:t>
      </w:r>
    </w:p>
    <w:p w14:paraId="01DA3DB1" w14:textId="6E4CCD9F" w:rsidR="00DE0FB6" w:rsidRPr="00C63F28" w:rsidRDefault="00DE0FB6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C63F28">
        <w:rPr>
          <w:rFonts w:ascii="Trebuchet MS" w:eastAsia="Calibri" w:hAnsi="Trebuchet MS" w:cs="Calibri"/>
          <w:bCs/>
          <w:sz w:val="20"/>
          <w:szCs w:val="20"/>
        </w:rPr>
        <w:t>Projects handled</w:t>
      </w:r>
      <w:r w:rsidR="00C22A5C">
        <w:rPr>
          <w:rFonts w:ascii="Trebuchet MS" w:eastAsia="Calibri" w:hAnsi="Trebuchet MS" w:cs="Calibri"/>
          <w:bCs/>
          <w:sz w:val="20"/>
          <w:szCs w:val="20"/>
        </w:rPr>
        <w:t>:</w:t>
      </w:r>
    </w:p>
    <w:p w14:paraId="49A7BCB6" w14:textId="77777777" w:rsidR="00C63F28" w:rsidRPr="00AC66E5" w:rsidRDefault="00C63F28" w:rsidP="005D4C6A">
      <w:pPr>
        <w:spacing w:after="120" w:line="276" w:lineRule="auto"/>
        <w:rPr>
          <w:rFonts w:ascii="Trebuchet MS" w:eastAsia="Calibri" w:hAnsi="Trebuchet MS" w:cs="Calibri"/>
          <w:b/>
          <w:bCs/>
          <w:sz w:val="20"/>
          <w:szCs w:val="20"/>
        </w:rPr>
      </w:pPr>
    </w:p>
    <w:p w14:paraId="5C6D8EEF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System Center Data Protection Manager | PowerShell | Saves around 120 hours per month</w:t>
      </w:r>
    </w:p>
    <w:p w14:paraId="72114D2C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On-demand Self-service backup.</w:t>
      </w:r>
    </w:p>
    <w:p w14:paraId="1CCA95D6" w14:textId="77777777" w:rsidR="00F64315" w:rsidRPr="00AC66E5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ustomers can request this service to force a DPM backup job outside of the regularly schedules.</w:t>
      </w:r>
    </w:p>
    <w:p w14:paraId="22E2E82B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proofErr w:type="gramStart"/>
      <w:r w:rsidRPr="00AC66E5">
        <w:rPr>
          <w:rFonts w:ascii="Trebuchet MS" w:hAnsi="Trebuchet MS"/>
          <w:sz w:val="20"/>
          <w:szCs w:val="20"/>
        </w:rPr>
        <w:t>Self-service</w:t>
      </w:r>
      <w:proofErr w:type="gramEnd"/>
      <w:r w:rsidRPr="00AC66E5">
        <w:rPr>
          <w:rFonts w:ascii="Trebuchet MS" w:hAnsi="Trebuchet MS"/>
          <w:sz w:val="20"/>
          <w:szCs w:val="20"/>
        </w:rPr>
        <w:t xml:space="preserve"> restore in DPM via ServiceNow form.</w:t>
      </w:r>
    </w:p>
    <w:p w14:paraId="75F180A6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HyperV VMs.</w:t>
      </w:r>
    </w:p>
    <w:p w14:paraId="4CE16800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SQL servers.</w:t>
      </w:r>
    </w:p>
    <w:p w14:paraId="7E5FA00A" w14:textId="114178CA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</w:t>
      </w:r>
      <w:r w:rsidR="001F38D2" w:rsidRPr="00AC66E5">
        <w:rPr>
          <w:rFonts w:ascii="Trebuchet MS" w:hAnsi="Trebuchet MS"/>
          <w:sz w:val="20"/>
          <w:szCs w:val="20"/>
        </w:rPr>
        <w:t>fix</w:t>
      </w:r>
      <w:r w:rsidRPr="00AC66E5">
        <w:rPr>
          <w:rFonts w:ascii="Trebuchet MS" w:hAnsi="Trebuchet MS"/>
          <w:sz w:val="20"/>
          <w:szCs w:val="20"/>
        </w:rPr>
        <w:t xml:space="preserve"> DPM alerts.</w:t>
      </w:r>
    </w:p>
    <w:p w14:paraId="358B89E2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DPM reporting.</w:t>
      </w:r>
    </w:p>
    <w:p w14:paraId="45356C75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 xml:space="preserve">Veeam | Automation with PowerShell </w:t>
      </w:r>
    </w:p>
    <w:p w14:paraId="3AC3096B" w14:textId="1344B178" w:rsidR="001F38D2" w:rsidRPr="00AC66E5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PowerShell module.</w:t>
      </w:r>
    </w:p>
    <w:p w14:paraId="2D8E97AD" w14:textId="4362A790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backup reporting.</w:t>
      </w:r>
    </w:p>
    <w:p w14:paraId="525D9326" w14:textId="77777777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repository reporting.</w:t>
      </w:r>
    </w:p>
    <w:p w14:paraId="22AB3146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1C8E1CC7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ctive Directory | Automation with PowerShell</w:t>
      </w:r>
    </w:p>
    <w:p w14:paraId="12F2C9A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pplication provision in the active directory via the ServiceNow form.</w:t>
      </w:r>
    </w:p>
    <w:p w14:paraId="072F9AF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rver provision in active directory.</w:t>
      </w:r>
    </w:p>
    <w:p w14:paraId="485984AC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upport team provision.</w:t>
      </w:r>
    </w:p>
    <w:p w14:paraId="2D438D22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32EA938A" w14:textId="29C7FC55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zure | Automation with PowerShell</w:t>
      </w:r>
    </w:p>
    <w:p w14:paraId="6C2AE5C1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VMs. Last backup along with application team CMDB data.</w:t>
      </w:r>
    </w:p>
    <w:p w14:paraId="44BD0809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ASR protection status along with application team CMDB data.</w:t>
      </w:r>
    </w:p>
    <w:p w14:paraId="22EA22E7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ing azure VMs built via ServiceNow form</w:t>
      </w:r>
    </w:p>
    <w:p w14:paraId="0B49C566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ompliance VMs (Active VMs vs Retired VMs in CMDB)</w:t>
      </w:r>
    </w:p>
    <w:p w14:paraId="2826867D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</w:rPr>
      </w:pPr>
    </w:p>
    <w:p w14:paraId="6902383C" w14:textId="35EE4858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proofErr w:type="spellStart"/>
      <w:r w:rsidRPr="00AC66E5">
        <w:rPr>
          <w:rFonts w:ascii="Trebuchet MS" w:hAnsi="Trebuchet MS"/>
          <w:sz w:val="20"/>
          <w:szCs w:val="20"/>
          <w:u w:val="single"/>
        </w:rPr>
        <w:t>VR</w:t>
      </w:r>
      <w:r w:rsidR="002F0843" w:rsidRPr="00AC66E5">
        <w:rPr>
          <w:rFonts w:ascii="Trebuchet MS" w:hAnsi="Trebuchet MS"/>
          <w:sz w:val="20"/>
          <w:szCs w:val="20"/>
          <w:u w:val="single"/>
        </w:rPr>
        <w:t>O</w:t>
      </w:r>
      <w:r w:rsidRPr="00AC66E5">
        <w:rPr>
          <w:rFonts w:ascii="Trebuchet MS" w:hAnsi="Trebuchet MS"/>
          <w:sz w:val="20"/>
          <w:szCs w:val="20"/>
          <w:u w:val="single"/>
        </w:rPr>
        <w:t>ps</w:t>
      </w:r>
      <w:proofErr w:type="spellEnd"/>
      <w:r w:rsidRPr="00AC66E5">
        <w:rPr>
          <w:rFonts w:ascii="Trebuchet MS" w:hAnsi="Trebuchet MS"/>
          <w:sz w:val="20"/>
          <w:szCs w:val="20"/>
          <w:u w:val="single"/>
        </w:rPr>
        <w:t xml:space="preserve"> automation | VMware | Automation with PowerShell</w:t>
      </w:r>
    </w:p>
    <w:p w14:paraId="153432F0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utomated custom group creation in </w:t>
      </w:r>
      <w:proofErr w:type="spellStart"/>
      <w:r w:rsidRPr="00AC66E5">
        <w:rPr>
          <w:rFonts w:ascii="Trebuchet MS" w:hAnsi="Trebuchet MS"/>
          <w:sz w:val="20"/>
          <w:szCs w:val="20"/>
        </w:rPr>
        <w:t>vROps</w:t>
      </w:r>
      <w:proofErr w:type="spellEnd"/>
      <w:r w:rsidRPr="00AC66E5">
        <w:rPr>
          <w:rFonts w:ascii="Trebuchet MS" w:hAnsi="Trebuchet MS"/>
          <w:sz w:val="20"/>
          <w:szCs w:val="20"/>
        </w:rPr>
        <w:t xml:space="preserve"> as per vCenter Tags.</w:t>
      </w:r>
    </w:p>
    <w:p w14:paraId="0E92CC33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utomated dashboard creation in </w:t>
      </w:r>
      <w:proofErr w:type="spellStart"/>
      <w:r w:rsidRPr="00AC66E5">
        <w:rPr>
          <w:rFonts w:ascii="Trebuchet MS" w:hAnsi="Trebuchet MS"/>
          <w:sz w:val="20"/>
          <w:szCs w:val="20"/>
        </w:rPr>
        <w:t>vROps</w:t>
      </w:r>
      <w:proofErr w:type="spellEnd"/>
      <w:r w:rsidRPr="00AC66E5">
        <w:rPr>
          <w:rFonts w:ascii="Trebuchet MS" w:hAnsi="Trebuchet MS"/>
          <w:sz w:val="20"/>
          <w:szCs w:val="20"/>
        </w:rPr>
        <w:t xml:space="preserve"> as per vCenter Tags.</w:t>
      </w:r>
    </w:p>
    <w:p w14:paraId="30B07E0B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groups creation obtaining from Active Directory.</w:t>
      </w:r>
    </w:p>
    <w:p w14:paraId="6759AFB5" w14:textId="77777777" w:rsidR="00727A9C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hare the dashboard with the associated team.</w:t>
      </w:r>
    </w:p>
    <w:p w14:paraId="5CCB5BDD" w14:textId="77777777" w:rsidR="005D4C6A" w:rsidRPr="00AC66E5" w:rsidRDefault="005D4C6A">
      <w:pPr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</w:rPr>
        <w:br w:type="page"/>
      </w:r>
    </w:p>
    <w:p w14:paraId="111B2A68" w14:textId="653C7E6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433797">
        <w:rPr>
          <w:rFonts w:ascii="Trebuchet MS" w:eastAsia="Calibri" w:hAnsi="Trebuchet MS" w:cs="Calibri"/>
          <w:b/>
          <w:sz w:val="20"/>
          <w:szCs w:val="20"/>
          <w:highlight w:val="lightGray"/>
        </w:rPr>
        <w:lastRenderedPageBreak/>
        <w:t>Cheric Information Network Technologies Pvt. Ltd.</w:t>
      </w:r>
    </w:p>
    <w:p w14:paraId="2DC088C9" w14:textId="3C84B2E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T Administrator</w:t>
      </w:r>
    </w:p>
    <w:p w14:paraId="5F725487" w14:textId="3F7E67D9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oles and Skills:</w:t>
      </w:r>
    </w:p>
    <w:p w14:paraId="6F62B789" w14:textId="77777777" w:rsidR="00EC48A8" w:rsidRPr="00AC66E5" w:rsidRDefault="00EC48A8" w:rsidP="003658B9">
      <w:pPr>
        <w:spacing w:after="0" w:line="276" w:lineRule="auto"/>
        <w:jc w:val="both"/>
        <w:rPr>
          <w:rFonts w:ascii="Trebuchet MS" w:hAnsi="Trebuchet MS"/>
          <w:b/>
          <w:bCs/>
          <w:sz w:val="20"/>
          <w:szCs w:val="20"/>
        </w:rPr>
      </w:pPr>
    </w:p>
    <w:p w14:paraId="4021B1E9" w14:textId="18F90FE8" w:rsidR="00372A10" w:rsidRPr="00AC66E5" w:rsidRDefault="00D56488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Was w</w:t>
      </w:r>
      <w:r w:rsidR="00372A10" w:rsidRPr="00AC66E5">
        <w:rPr>
          <w:rFonts w:ascii="Trebuchet MS" w:eastAsia="Calibri" w:hAnsi="Trebuchet MS" w:cs="Calibri"/>
          <w:sz w:val="20"/>
          <w:szCs w:val="20"/>
        </w:rPr>
        <w:t>orking on AD DS, DHCP, WDS, WSUS and SEPM servers.</w:t>
      </w:r>
    </w:p>
    <w:p w14:paraId="67B2FC94" w14:textId="7D15F5F3" w:rsidR="00372A10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knowledge on PowerShell in automating windows tasks.</w:t>
      </w:r>
    </w:p>
    <w:p w14:paraId="4E89694E" w14:textId="43B88ACF" w:rsidR="003C5D3D" w:rsidRPr="00AC66E5" w:rsidRDefault="0042617C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C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onfiguring </w:t>
      </w:r>
      <w:r>
        <w:rPr>
          <w:rFonts w:ascii="Trebuchet MS" w:eastAsia="Calibri" w:hAnsi="Trebuchet MS" w:cs="Calibri"/>
          <w:sz w:val="20"/>
          <w:szCs w:val="20"/>
        </w:rPr>
        <w:t xml:space="preserve">backups 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and troubleshooting </w:t>
      </w:r>
      <w:r w:rsidR="00E330D1">
        <w:rPr>
          <w:rFonts w:ascii="Trebuchet MS" w:eastAsia="Calibri" w:hAnsi="Trebuchet MS" w:cs="Calibri"/>
          <w:sz w:val="20"/>
          <w:szCs w:val="20"/>
        </w:rPr>
        <w:t xml:space="preserve">the ongoing issues in </w:t>
      </w:r>
      <w:r>
        <w:rPr>
          <w:rFonts w:ascii="Trebuchet MS" w:eastAsia="Calibri" w:hAnsi="Trebuchet MS" w:cs="Calibri"/>
          <w:sz w:val="20"/>
          <w:szCs w:val="20"/>
        </w:rPr>
        <w:t>SCDPM – (</w:t>
      </w:r>
      <w:r w:rsidR="003C5D3D">
        <w:rPr>
          <w:rFonts w:ascii="Trebuchet MS" w:eastAsia="Calibri" w:hAnsi="Trebuchet MS" w:cs="Calibri"/>
          <w:sz w:val="20"/>
          <w:szCs w:val="20"/>
        </w:rPr>
        <w:t>SQL server backup, VM Backup, Folder backup)</w:t>
      </w:r>
    </w:p>
    <w:p w14:paraId="589097C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Troubleshooting LAN, IP related issues and user login issues.</w:t>
      </w:r>
    </w:p>
    <w:p w14:paraId="3E1C6BB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oftware deployment in Windows client machines as per the project requirement.</w:t>
      </w:r>
    </w:p>
    <w:p w14:paraId="635E0A73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nstallation of device drivers &amp; hardware components.</w:t>
      </w:r>
    </w:p>
    <w:p w14:paraId="29C3C0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roup Policy Management and assets management and audit.</w:t>
      </w:r>
    </w:p>
    <w:p w14:paraId="55CF49E7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network folders and configure Access Control List. </w:t>
      </w:r>
    </w:p>
    <w:p w14:paraId="0C531244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updating MS patches and Antivirus updates across all servers and clients. </w:t>
      </w:r>
    </w:p>
    <w:p w14:paraId="69F06B0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applying the patches and upgrades to ‘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BlueCherry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>’ servers on destination environment through RDP, LogMeIn and different types of VPN.</w:t>
      </w:r>
    </w:p>
    <w:p w14:paraId="4746F1D0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DS for image deployment for new workstations.</w:t>
      </w:r>
    </w:p>
    <w:p w14:paraId="07B7A596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reating captured image through 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sysprep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 xml:space="preserve"> tool &amp; pushing into new workstations.</w:t>
      </w:r>
    </w:p>
    <w:p w14:paraId="2B5829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virtual machines in Hyper V server and install applications as per project needs. </w:t>
      </w:r>
    </w:p>
    <w:p w14:paraId="704F6EC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oordinate and manage relationship with HP vendors in server’s problem resolutions.</w:t>
      </w:r>
    </w:p>
    <w:p w14:paraId="3258C385" w14:textId="58FF2F24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page files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crease the virtual memory size.</w:t>
      </w:r>
    </w:p>
    <w:p w14:paraId="1251A44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Enough knowledge on installation and configuration of Windows server 2008R2 and 2012R2</w:t>
      </w:r>
    </w:p>
    <w:p w14:paraId="61170A6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understanding on FSMO roles.</w:t>
      </w:r>
    </w:p>
    <w:p w14:paraId="67B98B72" w14:textId="6099724C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backup methods such as incremental,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deferential,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full backup.</w:t>
      </w:r>
    </w:p>
    <w:p w14:paraId="542772AC" w14:textId="3BE3B559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onfiguring 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iLO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troubleshoot the HP servers remotely.</w:t>
      </w:r>
    </w:p>
    <w:p w14:paraId="08671DA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different RAID levels (RAID0, RAID1, RAID5 and RAID10)</w:t>
      </w:r>
    </w:p>
    <w:p w14:paraId="76E98275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blue screen errors and crash dump scenarios.</w:t>
      </w:r>
    </w:p>
    <w:p w14:paraId="773EA6D4" w14:textId="5CE254A1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Basic knowledge on SQL server querying (Backup &amp; restore, attaching databases, moving tables from one database to another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etc.</w:t>
      </w:r>
      <w:r w:rsidRPr="00AC66E5">
        <w:rPr>
          <w:rFonts w:ascii="Trebuchet MS" w:eastAsia="Calibri" w:hAnsi="Trebuchet MS" w:cs="Calibri"/>
          <w:sz w:val="20"/>
          <w:szCs w:val="20"/>
        </w:rPr>
        <w:t>)</w:t>
      </w:r>
    </w:p>
    <w:p w14:paraId="39931B9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ands on set up SQL Maintenance Plan using Ola Hallengren SQL script.</w:t>
      </w:r>
    </w:p>
    <w:p w14:paraId="5B970E9B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uditing AD users and computers using PowerShell scripts &amp; VBScripts and generating the reports.</w:t>
      </w:r>
    </w:p>
    <w:p w14:paraId="4D182F7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scheduled tasks and troubleshooting Windows Task scheduler.</w:t>
      </w:r>
    </w:p>
    <w:p w14:paraId="33E1DC4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real-time services through command prompt and PowerShell.</w:t>
      </w:r>
    </w:p>
    <w:p w14:paraId="7ACD10F2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Remote Desktop Host Server configuration and installing User CALs, Device CALs on RD License server.</w:t>
      </w:r>
    </w:p>
    <w:p w14:paraId="51A92EC4" w14:textId="1CBB1824" w:rsidR="00372A10" w:rsidRPr="00AC66E5" w:rsidRDefault="00372A10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171079B" w14:textId="383D6FCB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4F40028" w14:textId="2342FA58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 hereby declare that the above information is true to the best of my knowledge.</w:t>
      </w:r>
    </w:p>
    <w:p w14:paraId="5B8AC913" w14:textId="58673320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Lakshmanachari Panuganti</w:t>
      </w:r>
    </w:p>
    <w:p w14:paraId="0A213F33" w14:textId="2986E773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yderabad</w:t>
      </w:r>
    </w:p>
    <w:sectPr w:rsidR="00F778F8" w:rsidRPr="00AC66E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42090F" w14:textId="77777777" w:rsidR="00503F81" w:rsidRDefault="00503F81" w:rsidP="00757642">
      <w:pPr>
        <w:spacing w:after="0" w:line="240" w:lineRule="auto"/>
      </w:pPr>
      <w:r>
        <w:separator/>
      </w:r>
    </w:p>
  </w:endnote>
  <w:endnote w:type="continuationSeparator" w:id="0">
    <w:p w14:paraId="2C465D5B" w14:textId="77777777" w:rsidR="00503F81" w:rsidRDefault="00503F81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2CD70A" w14:textId="77777777" w:rsidR="00503F81" w:rsidRDefault="00503F81" w:rsidP="00757642">
      <w:pPr>
        <w:spacing w:after="0" w:line="240" w:lineRule="auto"/>
      </w:pPr>
      <w:r>
        <w:separator/>
      </w:r>
    </w:p>
  </w:footnote>
  <w:footnote w:type="continuationSeparator" w:id="0">
    <w:p w14:paraId="44002B3B" w14:textId="77777777" w:rsidR="00503F81" w:rsidRDefault="00503F81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C6270F"/>
    <w:multiLevelType w:val="hybridMultilevel"/>
    <w:tmpl w:val="57C47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8"/>
  </w:num>
  <w:num w:numId="3">
    <w:abstractNumId w:val="29"/>
  </w:num>
  <w:num w:numId="4">
    <w:abstractNumId w:val="13"/>
  </w:num>
  <w:num w:numId="5">
    <w:abstractNumId w:val="27"/>
  </w:num>
  <w:num w:numId="6">
    <w:abstractNumId w:val="22"/>
  </w:num>
  <w:num w:numId="7">
    <w:abstractNumId w:val="10"/>
  </w:num>
  <w:num w:numId="8">
    <w:abstractNumId w:val="12"/>
  </w:num>
  <w:num w:numId="9">
    <w:abstractNumId w:val="28"/>
  </w:num>
  <w:num w:numId="10">
    <w:abstractNumId w:val="26"/>
  </w:num>
  <w:num w:numId="11">
    <w:abstractNumId w:val="14"/>
  </w:num>
  <w:num w:numId="12">
    <w:abstractNumId w:val="6"/>
  </w:num>
  <w:num w:numId="13">
    <w:abstractNumId w:val="30"/>
  </w:num>
  <w:num w:numId="14">
    <w:abstractNumId w:val="24"/>
  </w:num>
  <w:num w:numId="15">
    <w:abstractNumId w:val="5"/>
  </w:num>
  <w:num w:numId="16">
    <w:abstractNumId w:val="16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0"/>
  </w:num>
  <w:num w:numId="23">
    <w:abstractNumId w:val="31"/>
  </w:num>
  <w:num w:numId="24">
    <w:abstractNumId w:val="4"/>
  </w:num>
  <w:num w:numId="25">
    <w:abstractNumId w:val="18"/>
  </w:num>
  <w:num w:numId="26">
    <w:abstractNumId w:val="1"/>
  </w:num>
  <w:num w:numId="27">
    <w:abstractNumId w:val="23"/>
  </w:num>
  <w:num w:numId="28">
    <w:abstractNumId w:val="17"/>
  </w:num>
  <w:num w:numId="29">
    <w:abstractNumId w:val="4"/>
  </w:num>
  <w:num w:numId="30">
    <w:abstractNumId w:val="0"/>
  </w:num>
  <w:num w:numId="31">
    <w:abstractNumId w:val="3"/>
  </w:num>
  <w:num w:numId="32">
    <w:abstractNumId w:val="21"/>
  </w:num>
  <w:num w:numId="33">
    <w:abstractNumId w:val="15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NK4FAJKpgUwtAAAA"/>
  </w:docVars>
  <w:rsids>
    <w:rsidRoot w:val="00B13060"/>
    <w:rsid w:val="00002059"/>
    <w:rsid w:val="00010A8C"/>
    <w:rsid w:val="00024046"/>
    <w:rsid w:val="000249F4"/>
    <w:rsid w:val="0003270A"/>
    <w:rsid w:val="000604B7"/>
    <w:rsid w:val="00061119"/>
    <w:rsid w:val="000A7D5F"/>
    <w:rsid w:val="00143679"/>
    <w:rsid w:val="00146591"/>
    <w:rsid w:val="001809FF"/>
    <w:rsid w:val="001A11B4"/>
    <w:rsid w:val="001A1527"/>
    <w:rsid w:val="001C5C03"/>
    <w:rsid w:val="001D4C60"/>
    <w:rsid w:val="001E1C8C"/>
    <w:rsid w:val="001F38D2"/>
    <w:rsid w:val="00206395"/>
    <w:rsid w:val="002149B5"/>
    <w:rsid w:val="00255F3C"/>
    <w:rsid w:val="0027751F"/>
    <w:rsid w:val="002F0843"/>
    <w:rsid w:val="0031261D"/>
    <w:rsid w:val="00344F83"/>
    <w:rsid w:val="00353F2D"/>
    <w:rsid w:val="003658B9"/>
    <w:rsid w:val="003658ED"/>
    <w:rsid w:val="00372A10"/>
    <w:rsid w:val="00374040"/>
    <w:rsid w:val="003A64CD"/>
    <w:rsid w:val="003C05D3"/>
    <w:rsid w:val="003C5D3D"/>
    <w:rsid w:val="003D5088"/>
    <w:rsid w:val="0042617C"/>
    <w:rsid w:val="00431A58"/>
    <w:rsid w:val="00433797"/>
    <w:rsid w:val="004D3CBE"/>
    <w:rsid w:val="00503F81"/>
    <w:rsid w:val="00515F38"/>
    <w:rsid w:val="00524BE7"/>
    <w:rsid w:val="00524FD8"/>
    <w:rsid w:val="00562E99"/>
    <w:rsid w:val="0056599C"/>
    <w:rsid w:val="005824EB"/>
    <w:rsid w:val="00595BCC"/>
    <w:rsid w:val="005D4C6A"/>
    <w:rsid w:val="005E607F"/>
    <w:rsid w:val="005E62DB"/>
    <w:rsid w:val="005F75F2"/>
    <w:rsid w:val="00640305"/>
    <w:rsid w:val="0064593F"/>
    <w:rsid w:val="006B6FAD"/>
    <w:rsid w:val="006D13B1"/>
    <w:rsid w:val="006D1D14"/>
    <w:rsid w:val="006D6BBE"/>
    <w:rsid w:val="006F0CD6"/>
    <w:rsid w:val="007172E1"/>
    <w:rsid w:val="00727A9C"/>
    <w:rsid w:val="00732C19"/>
    <w:rsid w:val="00741D7F"/>
    <w:rsid w:val="007436E5"/>
    <w:rsid w:val="00757642"/>
    <w:rsid w:val="007D60B1"/>
    <w:rsid w:val="00835775"/>
    <w:rsid w:val="00851CB5"/>
    <w:rsid w:val="00857706"/>
    <w:rsid w:val="00877199"/>
    <w:rsid w:val="008C618F"/>
    <w:rsid w:val="00934160"/>
    <w:rsid w:val="00976D9F"/>
    <w:rsid w:val="00983188"/>
    <w:rsid w:val="0098352F"/>
    <w:rsid w:val="009E3172"/>
    <w:rsid w:val="00A649E3"/>
    <w:rsid w:val="00A7132A"/>
    <w:rsid w:val="00AA3AD6"/>
    <w:rsid w:val="00AA64DD"/>
    <w:rsid w:val="00AA68CC"/>
    <w:rsid w:val="00AB7BAB"/>
    <w:rsid w:val="00AC65DE"/>
    <w:rsid w:val="00AC66E5"/>
    <w:rsid w:val="00AC6E63"/>
    <w:rsid w:val="00AD2C12"/>
    <w:rsid w:val="00AF146B"/>
    <w:rsid w:val="00AF5385"/>
    <w:rsid w:val="00B13060"/>
    <w:rsid w:val="00B20A90"/>
    <w:rsid w:val="00B31010"/>
    <w:rsid w:val="00B416D6"/>
    <w:rsid w:val="00B54200"/>
    <w:rsid w:val="00B60A46"/>
    <w:rsid w:val="00BC72FA"/>
    <w:rsid w:val="00C03F80"/>
    <w:rsid w:val="00C1150E"/>
    <w:rsid w:val="00C22A5C"/>
    <w:rsid w:val="00C24E32"/>
    <w:rsid w:val="00C2558C"/>
    <w:rsid w:val="00C267F2"/>
    <w:rsid w:val="00C63F28"/>
    <w:rsid w:val="00C871A1"/>
    <w:rsid w:val="00CB4FB0"/>
    <w:rsid w:val="00D259B8"/>
    <w:rsid w:val="00D36C39"/>
    <w:rsid w:val="00D56488"/>
    <w:rsid w:val="00DA19A0"/>
    <w:rsid w:val="00DA3F39"/>
    <w:rsid w:val="00DE0FB6"/>
    <w:rsid w:val="00DE742E"/>
    <w:rsid w:val="00E008AE"/>
    <w:rsid w:val="00E0200F"/>
    <w:rsid w:val="00E106BF"/>
    <w:rsid w:val="00E168CF"/>
    <w:rsid w:val="00E330D1"/>
    <w:rsid w:val="00E63200"/>
    <w:rsid w:val="00EA3BE2"/>
    <w:rsid w:val="00EB2209"/>
    <w:rsid w:val="00EC160C"/>
    <w:rsid w:val="00EC48A8"/>
    <w:rsid w:val="00ED7AC2"/>
    <w:rsid w:val="00F06FA3"/>
    <w:rsid w:val="00F1278F"/>
    <w:rsid w:val="00F35CB9"/>
    <w:rsid w:val="00F3766D"/>
    <w:rsid w:val="00F50260"/>
    <w:rsid w:val="00F53AA2"/>
    <w:rsid w:val="00F64315"/>
    <w:rsid w:val="00F778E3"/>
    <w:rsid w:val="00F778F8"/>
    <w:rsid w:val="00F80AAA"/>
    <w:rsid w:val="00F80B78"/>
    <w:rsid w:val="00FC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ntds.dit@outlook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1177</Words>
  <Characters>671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62</cp:revision>
  <dcterms:created xsi:type="dcterms:W3CDTF">2021-10-08T13:48:00Z</dcterms:created>
  <dcterms:modified xsi:type="dcterms:W3CDTF">2021-10-20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